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llection Da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B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pe Vin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l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l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0-25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5-30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/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/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t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n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/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n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0-25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0-25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indstone Isla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dl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dl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0-25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y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y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0-25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/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exandria B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b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b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0-25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l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6-30/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/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l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/20-25/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/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/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/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18:04:08Z</dcterms:created>
  <dcterms:modified xsi:type="dcterms:W3CDTF">2024-07-11T18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